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C413EC" w14:textId="2E656418" w:rsidR="0013162C" w:rsidRDefault="00CF26AC" w:rsidP="0013162C">
      <w:r>
        <w:t>Main.java</w:t>
      </w:r>
    </w:p>
    <w:p w14:paraId="02BDAB10" w14:textId="41583D15" w:rsidR="00CF26AC" w:rsidRDefault="00CF26AC" w:rsidP="0013162C"/>
    <w:p w14:paraId="712C3847" w14:textId="4877F0FB" w:rsidR="00CF26AC" w:rsidRDefault="00CF26AC" w:rsidP="0013162C"/>
    <w:p w14:paraId="19B8A136" w14:textId="77777777" w:rsidR="00CF26AC" w:rsidRPr="00CF26AC" w:rsidRDefault="00CF26AC" w:rsidP="00CF26A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C3CEE3"/>
          <w:sz w:val="18"/>
          <w:szCs w:val="18"/>
        </w:rPr>
      </w:pP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*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Rohan Parikh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Coder Tester lab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29 September 2020 -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*/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//Status update for 7 October 2020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/*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Coder sorting is complete, just got to do testing and then let user pick choice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*/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java.io.BufferedReade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java.io.Fil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java.io.FileReade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java.io.IOExceptio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java.util.ArrayLi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java.util.</w:t>
      </w:r>
      <w:r w:rsidRPr="00CF26AC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java.util.</w:t>
      </w:r>
      <w:r w:rsidRPr="00CF26AC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java.util.Scanne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java.util.concurrent.TimeUni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lass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Main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Arrays to see if the randomindex has already been used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static boolea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 xml:space="preserve">usedCoder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new boolea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33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static boolea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 xml:space="preserve">usedTester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new boolea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33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void 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mai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arg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printing out to make sure the values are starting out as false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// initialize variables and creating array list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File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fil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String TempeoryStorage is for coders first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tempeoryStorage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null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String testersTemperory is for testers first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testersTempeory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null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 xml:space="preserve">List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tudentPairsCodersFirst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 xml:space="preserve">List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tudentPairsTestersFirst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canner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n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Scanne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i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allStudents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BufferedReader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Reading file into an array using bufferreader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try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file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Fil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C: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User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mpari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Docum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coding projec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Java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Coder Tester Software Design Progra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src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SD_ClassList.txt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br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BufferedReade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FileReade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valueOf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fil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)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ready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)) 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readLin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)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t xml:space="preserve">        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atch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IOException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getMessag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)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Asking user for how many students do they want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How many students should be in pairs?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umOfStudents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nextIn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umOfStudents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||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umOfStudents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=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Sorry, the amount of students you inputted is larger than the students"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+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in the file. Input a different number.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umOfStudents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nextIn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Do you want your list to be sorted coders first or testers first? Note: Choose"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+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Testers first if you want it sorted by testers. And vice versa.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codersOrTesters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nex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This if statement is coders first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codersOrTester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toLowerCas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)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equal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coders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) 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++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method for coders first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tempeoryStorage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= ((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studentsAllCoder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)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tempeoryStorag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sor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compa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C3CEE3"/>
          <w:sz w:val="18"/>
          <w:szCs w:val="18"/>
        </w:rPr>
        <w:t>::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to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matting output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firstLine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Coders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Testers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econdLine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----------------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 loop to run for amount of coders and then also to split the string and output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try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TimeUni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SECOND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sleep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10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atch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InterruptedException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StackTrac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Printing Testers first now. 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firstLine2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Testers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Coders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firstLine2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econdLine2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econdLine2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----------------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 loop to run for amount of coders and then also to split the string and output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else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++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method for testers first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testersTempeory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= ((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studentsAllTester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)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testersTempeory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sor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compa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C3CEE3"/>
          <w:sz w:val="18"/>
          <w:szCs w:val="18"/>
        </w:rPr>
        <w:t>::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to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matting output but this time testers first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Printing testers first then coders. Will let user know about change.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firstLine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Testers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Coders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econdLine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----------------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 loop to run for amount of coders and then also to split the string and output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try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TimeUni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SECOND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sleep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10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atch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InterruptedException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StackTrac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firstLine2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Coders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Testers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firstLine2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econdLine2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econdLine2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----------------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t xml:space="preserve">    </w:t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rivate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studentsAllTester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numOfStud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common variable for randomindex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tudentsAllLength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random index and inputting arraylist value into a string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String randomElement = allStudents.get(randomIndex); Trying to see if using array directly instead of array will work better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2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String randomElement2 = allStudents.get(randomIndex2);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(!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] &amp;&amp; !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) &amp;&amp;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 System.out.println(randomIndex);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// System.out.println(randomIndex2);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// System.out.println(Arrays.toString(usedCoder));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// System.out.println(Arrays.toString(usedTester));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last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) +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,"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+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return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la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studentsAllCoder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numOfStud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common variable for randomindex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tudentsAllLength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random index and inputting arraylist value into a string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String randomElement = allStudents.get(randomIndex); Trying to see if using array directly instead of array will work better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2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String randomElement2 = allStudents.get(randomIndex2);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(!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] &amp;&amp; !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) &amp;&amp;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{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 System.out.println(randomIndex);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// System.out.println(randomIndex2);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// System.out.println(Arrays.toString(usedCoder));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// System.out.println(Arrays.toString(usedTester));</w:t>
      </w:r>
      <w:r w:rsidRPr="00CF26A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last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) + </w:t>
      </w:r>
      <w:r w:rsidRPr="00CF26AC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," 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+ </w:t>
      </w:r>
      <w:r w:rsidRPr="00CF26AC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CF26AC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CF26A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CF26A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return </w:t>
      </w:r>
      <w:r w:rsidRPr="00CF26AC">
        <w:rPr>
          <w:rFonts w:ascii="Courier New" w:eastAsia="Times New Roman" w:hAnsi="Courier New" w:cs="Courier New"/>
          <w:color w:val="EEFFE3"/>
          <w:sz w:val="18"/>
          <w:szCs w:val="18"/>
        </w:rPr>
        <w:t>last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CF26AC">
        <w:rPr>
          <w:rFonts w:ascii="Courier New" w:eastAsia="Times New Roman" w:hAnsi="Courier New" w:cs="Courier New"/>
          <w:color w:val="89DDFF"/>
          <w:sz w:val="18"/>
          <w:szCs w:val="18"/>
        </w:rPr>
        <w:br/>
        <w:t>}</w:t>
      </w:r>
    </w:p>
    <w:p w14:paraId="3C64AA52" w14:textId="5B0D57AD" w:rsidR="00CF26AC" w:rsidRDefault="00CF26AC" w:rsidP="0013162C"/>
    <w:p w14:paraId="29E9777E" w14:textId="7C99E8F9" w:rsidR="00CF26AC" w:rsidRDefault="00CF26AC" w:rsidP="0013162C"/>
    <w:p w14:paraId="378B8E3F" w14:textId="7FDCCF0A" w:rsidR="00CF26AC" w:rsidRDefault="00CF26AC" w:rsidP="0013162C"/>
    <w:p w14:paraId="54FFAFC3" w14:textId="6A026028" w:rsidR="00CF26AC" w:rsidRDefault="00CF26AC" w:rsidP="0013162C">
      <w:r>
        <w:t>Output</w:t>
      </w:r>
    </w:p>
    <w:p w14:paraId="782FDEF5" w14:textId="5F894394" w:rsidR="00CF26AC" w:rsidRDefault="00CF26AC" w:rsidP="0013162C"/>
    <w:p w14:paraId="2FF2783B" w14:textId="03FB45C1" w:rsidR="00CF26AC" w:rsidRDefault="00CF26AC" w:rsidP="0013162C"/>
    <w:p w14:paraId="07968BE8" w14:textId="77777777" w:rsidR="00CF26AC" w:rsidRDefault="00CF26AC" w:rsidP="00CF26AC">
      <w:r>
        <w:t>C:\Users\mpari\.jdks\liberica-14.0.2\bin\java.exe -javaagent:C:\Users\mpari\AppData\Local\JetBrains\Toolbox\apps\IDEA-U\ch-0\202.7660.26\lib\idea_rt.jar=59854:C:\Users\mpari\AppData\Local\JetBrains\Toolbox\apps\IDEA-U\ch-0\202.7660.26\bin -Dfile.encoding=UTF-8 -classpath "C:\Users\mpari\Documents\coding projects\Java\Coder Tester Software Design Program\out\production\Coder Tester Software Design Program" Main</w:t>
      </w:r>
    </w:p>
    <w:p w14:paraId="3581E5F9" w14:textId="77777777" w:rsidR="00CF26AC" w:rsidRDefault="00CF26AC" w:rsidP="00CF26AC">
      <w:r>
        <w:t>How many students should be in pairs?</w:t>
      </w:r>
    </w:p>
    <w:p w14:paraId="53605F1E" w14:textId="77777777" w:rsidR="00CF26AC" w:rsidRDefault="00CF26AC" w:rsidP="00CF26AC">
      <w:r>
        <w:t>30</w:t>
      </w:r>
    </w:p>
    <w:p w14:paraId="332DDDB0" w14:textId="77777777" w:rsidR="00CF26AC" w:rsidRDefault="00CF26AC" w:rsidP="00CF26AC">
      <w:r>
        <w:t>Do you want your list to be sorted coders first or testers first? Note: Choose Testers first if you want it sorted by testers. And vice versa.</w:t>
      </w:r>
    </w:p>
    <w:p w14:paraId="019E6FF9" w14:textId="77777777" w:rsidR="00CF26AC" w:rsidRDefault="00CF26AC" w:rsidP="00CF26AC">
      <w:r>
        <w:t>testers</w:t>
      </w:r>
    </w:p>
    <w:p w14:paraId="363A5E6D" w14:textId="77777777" w:rsidR="00CF26AC" w:rsidRDefault="00CF26AC" w:rsidP="00CF26AC">
      <w:r>
        <w:t>Printing testers first then coders. Will let user know about change.</w:t>
      </w:r>
    </w:p>
    <w:p w14:paraId="78455390" w14:textId="77777777" w:rsidR="00CF26AC" w:rsidRDefault="00CF26AC" w:rsidP="00CF26AC">
      <w:r>
        <w:t xml:space="preserve">             TESTERS               CODERS </w:t>
      </w:r>
    </w:p>
    <w:p w14:paraId="16A3AA0F" w14:textId="77777777" w:rsidR="00CF26AC" w:rsidRDefault="00CF26AC" w:rsidP="00CF26AC">
      <w:r>
        <w:t xml:space="preserve">           LAST NAME            LAST NAME </w:t>
      </w:r>
    </w:p>
    <w:p w14:paraId="1FBFC6E9" w14:textId="77777777" w:rsidR="00CF26AC" w:rsidRDefault="00CF26AC" w:rsidP="00CF26AC">
      <w:r>
        <w:t>-----------------------------------------------</w:t>
      </w:r>
    </w:p>
    <w:p w14:paraId="1B3E9ABC" w14:textId="77777777" w:rsidR="00CF26AC" w:rsidRDefault="00CF26AC" w:rsidP="00CF26AC">
      <w:r>
        <w:t xml:space="preserve">           BALUSAMY            CHITNEEDI  </w:t>
      </w:r>
    </w:p>
    <w:p w14:paraId="4BC2D9B7" w14:textId="77777777" w:rsidR="00CF26AC" w:rsidRDefault="00CF26AC" w:rsidP="00CF26AC">
      <w:r>
        <w:t xml:space="preserve">             BLANKE                CRIMI  </w:t>
      </w:r>
    </w:p>
    <w:p w14:paraId="0D271CE5" w14:textId="77777777" w:rsidR="00CF26AC" w:rsidRDefault="00CF26AC" w:rsidP="00CF26AC">
      <w:r>
        <w:t xml:space="preserve">             BLANKE                ELIAS  </w:t>
      </w:r>
    </w:p>
    <w:p w14:paraId="308C47BF" w14:textId="77777777" w:rsidR="00CF26AC" w:rsidRDefault="00CF26AC" w:rsidP="00CF26AC">
      <w:r>
        <w:t xml:space="preserve">             BLANKE        PARRISH-LEWIS  </w:t>
      </w:r>
    </w:p>
    <w:p w14:paraId="10A939F7" w14:textId="77777777" w:rsidR="00CF26AC" w:rsidRDefault="00CF26AC" w:rsidP="00CF26AC">
      <w:r>
        <w:t xml:space="preserve">              DALAL               BORKAR  </w:t>
      </w:r>
    </w:p>
    <w:p w14:paraId="47216876" w14:textId="77777777" w:rsidR="00CF26AC" w:rsidRDefault="00CF26AC" w:rsidP="00CF26AC">
      <w:r>
        <w:t xml:space="preserve">              DALAL                MUNOT  </w:t>
      </w:r>
    </w:p>
    <w:p w14:paraId="67B14564" w14:textId="77777777" w:rsidR="00CF26AC" w:rsidRDefault="00CF26AC" w:rsidP="00CF26AC">
      <w:r>
        <w:t xml:space="preserve">              DALAL               MUZYKA  </w:t>
      </w:r>
    </w:p>
    <w:p w14:paraId="16BFF4F5" w14:textId="77777777" w:rsidR="00CF26AC" w:rsidRDefault="00CF26AC" w:rsidP="00CF26AC">
      <w:r>
        <w:t xml:space="preserve">               FAVA            GLADSTONE  </w:t>
      </w:r>
    </w:p>
    <w:p w14:paraId="5D25167F" w14:textId="77777777" w:rsidR="00CF26AC" w:rsidRDefault="00CF26AC" w:rsidP="00CF26AC">
      <w:r>
        <w:t xml:space="preserve">               FAVA                MUNOT  </w:t>
      </w:r>
    </w:p>
    <w:p w14:paraId="72DCE884" w14:textId="77777777" w:rsidR="00CF26AC" w:rsidRDefault="00CF26AC" w:rsidP="00CF26AC">
      <w:r>
        <w:t xml:space="preserve">              GANDHI              COUTTS  </w:t>
      </w:r>
    </w:p>
    <w:p w14:paraId="1FD0FCC0" w14:textId="77777777" w:rsidR="00CF26AC" w:rsidRDefault="00CF26AC" w:rsidP="00CF26AC">
      <w:r>
        <w:t xml:space="preserve">              GANDHI              COUTTS  </w:t>
      </w:r>
    </w:p>
    <w:p w14:paraId="2F7D21B3" w14:textId="77777777" w:rsidR="00CF26AC" w:rsidRDefault="00CF26AC" w:rsidP="00CF26AC">
      <w:r>
        <w:t xml:space="preserve">              HUANG                 PARK  </w:t>
      </w:r>
    </w:p>
    <w:p w14:paraId="6E82A299" w14:textId="77777777" w:rsidR="00CF26AC" w:rsidRDefault="00CF26AC" w:rsidP="00CF26AC">
      <w:r>
        <w:t xml:space="preserve">              HUANG        PARRISH-LEWIS  </w:t>
      </w:r>
    </w:p>
    <w:p w14:paraId="24A4A7DE" w14:textId="77777777" w:rsidR="00CF26AC" w:rsidRDefault="00CF26AC" w:rsidP="00CF26AC">
      <w:r>
        <w:t xml:space="preserve">             IBRAHIM               CRIMI  </w:t>
      </w:r>
    </w:p>
    <w:p w14:paraId="5BC8B2DC" w14:textId="77777777" w:rsidR="00CF26AC" w:rsidRDefault="00CF26AC" w:rsidP="00CF26AC">
      <w:r>
        <w:t xml:space="preserve">             IBRAHIM            SZACILLO  </w:t>
      </w:r>
    </w:p>
    <w:p w14:paraId="3D827924" w14:textId="77777777" w:rsidR="00CF26AC" w:rsidRPr="00CF26AC" w:rsidRDefault="00CF26AC" w:rsidP="00CF26AC">
      <w:pPr>
        <w:rPr>
          <w:lang w:val="de-DE"/>
        </w:rPr>
      </w:pPr>
      <w:r>
        <w:lastRenderedPageBreak/>
        <w:t xml:space="preserve">                </w:t>
      </w:r>
      <w:r w:rsidRPr="00CF26AC">
        <w:rPr>
          <w:lang w:val="de-DE"/>
        </w:rPr>
        <w:t xml:space="preserve">KIM            GLADSTONE  </w:t>
      </w:r>
    </w:p>
    <w:p w14:paraId="516E1E0A" w14:textId="77777777" w:rsidR="00CF26AC" w:rsidRPr="00CF26AC" w:rsidRDefault="00CF26AC" w:rsidP="00CF26AC">
      <w:pPr>
        <w:rPr>
          <w:lang w:val="de-DE"/>
        </w:rPr>
      </w:pPr>
      <w:r w:rsidRPr="00CF26AC">
        <w:rPr>
          <w:lang w:val="de-DE"/>
        </w:rPr>
        <w:t xml:space="preserve">                KIM                 PARK  </w:t>
      </w:r>
    </w:p>
    <w:p w14:paraId="088335CF" w14:textId="77777777" w:rsidR="00CF26AC" w:rsidRPr="00CF26AC" w:rsidRDefault="00CF26AC" w:rsidP="00CF26AC">
      <w:pPr>
        <w:rPr>
          <w:lang w:val="de-DE"/>
        </w:rPr>
      </w:pPr>
      <w:r w:rsidRPr="00CF26AC">
        <w:rPr>
          <w:lang w:val="de-DE"/>
        </w:rPr>
        <w:t xml:space="preserve">            KOROLEV              RABTZOW  </w:t>
      </w:r>
    </w:p>
    <w:p w14:paraId="2CB40750" w14:textId="77777777" w:rsidR="00CF26AC" w:rsidRPr="00CF26AC" w:rsidRDefault="00CF26AC" w:rsidP="00CF26AC">
      <w:pPr>
        <w:rPr>
          <w:lang w:val="de-DE"/>
        </w:rPr>
      </w:pPr>
      <w:r w:rsidRPr="00CF26AC">
        <w:rPr>
          <w:lang w:val="de-DE"/>
        </w:rPr>
        <w:t xml:space="preserve">            LUCIANO                MUNOT  </w:t>
      </w:r>
    </w:p>
    <w:p w14:paraId="11895BFC" w14:textId="77777777" w:rsidR="00CF26AC" w:rsidRPr="00CF26AC" w:rsidRDefault="00CF26AC" w:rsidP="00CF26AC">
      <w:pPr>
        <w:rPr>
          <w:lang w:val="de-DE"/>
        </w:rPr>
      </w:pPr>
      <w:r w:rsidRPr="00CF26AC">
        <w:rPr>
          <w:lang w:val="de-DE"/>
        </w:rPr>
        <w:t xml:space="preserve">         PAGLINGAYEN               GUPTA  </w:t>
      </w:r>
    </w:p>
    <w:p w14:paraId="5D9A96CE" w14:textId="77777777" w:rsidR="00CF26AC" w:rsidRPr="00CF26AC" w:rsidRDefault="00CF26AC" w:rsidP="00CF26AC">
      <w:pPr>
        <w:rPr>
          <w:lang w:val="de-DE"/>
        </w:rPr>
      </w:pPr>
      <w:r w:rsidRPr="00CF26AC">
        <w:rPr>
          <w:lang w:val="de-DE"/>
        </w:rPr>
        <w:t xml:space="preserve">         PAGLINGAYEN       PRZESTRZELSKI  </w:t>
      </w:r>
    </w:p>
    <w:p w14:paraId="0E9848E3" w14:textId="77777777" w:rsidR="00CF26AC" w:rsidRDefault="00CF26AC" w:rsidP="00CF26AC">
      <w:r w:rsidRPr="00CF26AC">
        <w:rPr>
          <w:lang w:val="de-DE"/>
        </w:rPr>
        <w:t xml:space="preserve">         </w:t>
      </w:r>
      <w:r>
        <w:t xml:space="preserve">PAGLINGAYEN            SZACILLO  </w:t>
      </w:r>
    </w:p>
    <w:p w14:paraId="0330DD19" w14:textId="77777777" w:rsidR="00CF26AC" w:rsidRDefault="00CF26AC" w:rsidP="00CF26AC">
      <w:r>
        <w:t xml:space="preserve">             PARIKH            GLADSTONE  </w:t>
      </w:r>
    </w:p>
    <w:p w14:paraId="049EB724" w14:textId="77777777" w:rsidR="00CF26AC" w:rsidRDefault="00CF26AC" w:rsidP="00CF26AC">
      <w:r>
        <w:t xml:space="preserve">             PARIKH              RABTZOW  </w:t>
      </w:r>
    </w:p>
    <w:p w14:paraId="57E49641" w14:textId="77777777" w:rsidR="00CF26AC" w:rsidRDefault="00CF26AC" w:rsidP="00CF26AC">
      <w:r>
        <w:t xml:space="preserve">              PATEL               COUTTS  </w:t>
      </w:r>
    </w:p>
    <w:p w14:paraId="77651298" w14:textId="77777777" w:rsidR="00CF26AC" w:rsidRDefault="00CF26AC" w:rsidP="00CF26AC">
      <w:r>
        <w:t xml:space="preserve">           REVANKAR                CRIMI  </w:t>
      </w:r>
    </w:p>
    <w:p w14:paraId="7B873DB6" w14:textId="77777777" w:rsidR="00CF26AC" w:rsidRDefault="00CF26AC" w:rsidP="00CF26AC">
      <w:r>
        <w:t xml:space="preserve">           REVANKAR                GUPTA  </w:t>
      </w:r>
    </w:p>
    <w:p w14:paraId="0E576FEC" w14:textId="77777777" w:rsidR="00CF26AC" w:rsidRDefault="00CF26AC" w:rsidP="00CF26AC">
      <w:r>
        <w:t xml:space="preserve">               SONI                CRIMI  </w:t>
      </w:r>
    </w:p>
    <w:p w14:paraId="4B6D6D80" w14:textId="77777777" w:rsidR="00CF26AC" w:rsidRDefault="00CF26AC" w:rsidP="00CF26AC">
      <w:r>
        <w:t xml:space="preserve">               SONI              KUMARAN  </w:t>
      </w:r>
    </w:p>
    <w:p w14:paraId="400EAD41" w14:textId="77777777" w:rsidR="00CF26AC" w:rsidRDefault="00CF26AC" w:rsidP="00CF26AC">
      <w:r>
        <w:t xml:space="preserve">               SONI             SZACILLO  </w:t>
      </w:r>
    </w:p>
    <w:p w14:paraId="0E1963B8" w14:textId="31BDBEA6" w:rsidR="00CF26AC" w:rsidRDefault="00CF26AC" w:rsidP="00CF26AC">
      <w:r>
        <w:t xml:space="preserve"> </w:t>
      </w:r>
      <w:r>
        <w:tab/>
      </w:r>
      <w:r>
        <w:tab/>
      </w:r>
    </w:p>
    <w:p w14:paraId="5747B581" w14:textId="4CB90D65" w:rsidR="00CF26AC" w:rsidRDefault="00CF26AC" w:rsidP="00CF26AC">
      <w:r>
        <w:t>10 second break in between the two (this message is not in the code just wrote it here in word)</w:t>
      </w:r>
    </w:p>
    <w:p w14:paraId="7F1339CB" w14:textId="77777777" w:rsidR="00CF26AC" w:rsidRDefault="00CF26AC" w:rsidP="00CF26AC">
      <w:r>
        <w:t xml:space="preserve"> </w:t>
      </w:r>
    </w:p>
    <w:p w14:paraId="1F9D2A8B" w14:textId="77777777" w:rsidR="00CF26AC" w:rsidRDefault="00CF26AC" w:rsidP="00CF26AC">
      <w:r>
        <w:t xml:space="preserve"> </w:t>
      </w:r>
    </w:p>
    <w:p w14:paraId="6B75CB78" w14:textId="77777777" w:rsidR="00CF26AC" w:rsidRDefault="00CF26AC" w:rsidP="00CF26AC">
      <w:r>
        <w:t xml:space="preserve">              CODERS              TESTERS </w:t>
      </w:r>
    </w:p>
    <w:p w14:paraId="210BA48B" w14:textId="77777777" w:rsidR="00CF26AC" w:rsidRDefault="00CF26AC" w:rsidP="00CF26AC">
      <w:r>
        <w:t xml:space="preserve">           LAST NAME            LAST NAME </w:t>
      </w:r>
    </w:p>
    <w:p w14:paraId="56B43C57" w14:textId="77777777" w:rsidR="00CF26AC" w:rsidRDefault="00CF26AC" w:rsidP="00CF26AC">
      <w:r>
        <w:t>-----------------------------------------------</w:t>
      </w:r>
    </w:p>
    <w:p w14:paraId="5B7BB942" w14:textId="77777777" w:rsidR="00CF26AC" w:rsidRDefault="00CF26AC" w:rsidP="00CF26AC">
      <w:r>
        <w:t xml:space="preserve">          CHITNEEDI             BALUSAMY  </w:t>
      </w:r>
    </w:p>
    <w:p w14:paraId="347F0925" w14:textId="77777777" w:rsidR="00CF26AC" w:rsidRDefault="00CF26AC" w:rsidP="00CF26AC">
      <w:r>
        <w:t xml:space="preserve">              CRIMI               BLANKE  </w:t>
      </w:r>
    </w:p>
    <w:p w14:paraId="088EA710" w14:textId="77777777" w:rsidR="00CF26AC" w:rsidRDefault="00CF26AC" w:rsidP="00CF26AC">
      <w:r>
        <w:t xml:space="preserve">              ELIAS               BLANKE  </w:t>
      </w:r>
    </w:p>
    <w:p w14:paraId="63ABC363" w14:textId="77777777" w:rsidR="00CF26AC" w:rsidRDefault="00CF26AC" w:rsidP="00CF26AC">
      <w:r>
        <w:t xml:space="preserve">      PARRISH-LEWIS               BLANKE  </w:t>
      </w:r>
    </w:p>
    <w:p w14:paraId="4F739E1B" w14:textId="77777777" w:rsidR="00CF26AC" w:rsidRDefault="00CF26AC" w:rsidP="00CF26AC">
      <w:r>
        <w:t xml:space="preserve">             BORKAR                DALAL  </w:t>
      </w:r>
    </w:p>
    <w:p w14:paraId="2185564A" w14:textId="77777777" w:rsidR="00CF26AC" w:rsidRDefault="00CF26AC" w:rsidP="00CF26AC">
      <w:r>
        <w:t xml:space="preserve">              MUNOT                DALAL  </w:t>
      </w:r>
    </w:p>
    <w:p w14:paraId="134C1E9E" w14:textId="77777777" w:rsidR="00CF26AC" w:rsidRDefault="00CF26AC" w:rsidP="00CF26AC">
      <w:r>
        <w:t xml:space="preserve">             MUZYKA                DALAL  </w:t>
      </w:r>
    </w:p>
    <w:p w14:paraId="6A3F3CAF" w14:textId="77777777" w:rsidR="00CF26AC" w:rsidRDefault="00CF26AC" w:rsidP="00CF26AC">
      <w:r>
        <w:lastRenderedPageBreak/>
        <w:t xml:space="preserve">          GLADSTONE                 FAVA  </w:t>
      </w:r>
    </w:p>
    <w:p w14:paraId="1707E2A3" w14:textId="77777777" w:rsidR="00CF26AC" w:rsidRDefault="00CF26AC" w:rsidP="00CF26AC">
      <w:r>
        <w:t xml:space="preserve">              MUNOT                 FAVA  </w:t>
      </w:r>
    </w:p>
    <w:p w14:paraId="248E519F" w14:textId="77777777" w:rsidR="00CF26AC" w:rsidRDefault="00CF26AC" w:rsidP="00CF26AC">
      <w:r>
        <w:t xml:space="preserve">             COUTTS                GANDHI </w:t>
      </w:r>
    </w:p>
    <w:p w14:paraId="02DE0267" w14:textId="77777777" w:rsidR="00CF26AC" w:rsidRDefault="00CF26AC" w:rsidP="00CF26AC">
      <w:r>
        <w:t xml:space="preserve">             COUTTS                GANDHI </w:t>
      </w:r>
    </w:p>
    <w:p w14:paraId="1A0EE164" w14:textId="77777777" w:rsidR="00CF26AC" w:rsidRDefault="00CF26AC" w:rsidP="00CF26AC">
      <w:r>
        <w:t xml:space="preserve">               PARK                HUANG  </w:t>
      </w:r>
    </w:p>
    <w:p w14:paraId="47E9871B" w14:textId="77777777" w:rsidR="00CF26AC" w:rsidRDefault="00CF26AC" w:rsidP="00CF26AC">
      <w:r>
        <w:t xml:space="preserve">      PARRISH-LEWIS                HUANG  </w:t>
      </w:r>
    </w:p>
    <w:p w14:paraId="64F0F61E" w14:textId="77777777" w:rsidR="00CF26AC" w:rsidRDefault="00CF26AC" w:rsidP="00CF26AC">
      <w:r>
        <w:t xml:space="preserve">              CRIMI               IBRAHIM </w:t>
      </w:r>
    </w:p>
    <w:p w14:paraId="0B1EB88A" w14:textId="77777777" w:rsidR="00CF26AC" w:rsidRDefault="00CF26AC" w:rsidP="00CF26AC">
      <w:r>
        <w:t xml:space="preserve">           SZACILLO               IBRAHIM </w:t>
      </w:r>
    </w:p>
    <w:p w14:paraId="349A3F3B" w14:textId="77777777" w:rsidR="00CF26AC" w:rsidRDefault="00CF26AC" w:rsidP="00CF26AC">
      <w:r>
        <w:t xml:space="preserve">          GLADSTONE                  KIM  </w:t>
      </w:r>
    </w:p>
    <w:p w14:paraId="1C787DA6" w14:textId="77777777" w:rsidR="00CF26AC" w:rsidRDefault="00CF26AC" w:rsidP="00CF26AC">
      <w:r>
        <w:t xml:space="preserve">               PARK                  KIM  </w:t>
      </w:r>
    </w:p>
    <w:p w14:paraId="5578FA28" w14:textId="77777777" w:rsidR="00CF26AC" w:rsidRDefault="00CF26AC" w:rsidP="00CF26AC">
      <w:r>
        <w:t xml:space="preserve">            RABTZOW              KOROLEV  </w:t>
      </w:r>
    </w:p>
    <w:p w14:paraId="1D21BADB" w14:textId="77777777" w:rsidR="00CF26AC" w:rsidRDefault="00CF26AC" w:rsidP="00CF26AC">
      <w:r>
        <w:t xml:space="preserve">              MUNOT              LUCIANO  </w:t>
      </w:r>
    </w:p>
    <w:p w14:paraId="320A33BC" w14:textId="77777777" w:rsidR="00CF26AC" w:rsidRDefault="00CF26AC" w:rsidP="00CF26AC">
      <w:r>
        <w:t xml:space="preserve">              GUPTA           PAGLINGAYEN </w:t>
      </w:r>
    </w:p>
    <w:p w14:paraId="4C6F7469" w14:textId="77777777" w:rsidR="00CF26AC" w:rsidRDefault="00CF26AC" w:rsidP="00CF26AC">
      <w:r>
        <w:t xml:space="preserve">      PRZESTRZELSKI           PAGLINGAYEN </w:t>
      </w:r>
    </w:p>
    <w:p w14:paraId="6AD1B410" w14:textId="77777777" w:rsidR="00CF26AC" w:rsidRDefault="00CF26AC" w:rsidP="00CF26AC">
      <w:r>
        <w:t xml:space="preserve">           SZACILLO           PAGLINGAYEN </w:t>
      </w:r>
    </w:p>
    <w:p w14:paraId="09F5B470" w14:textId="77777777" w:rsidR="00CF26AC" w:rsidRDefault="00CF26AC" w:rsidP="00CF26AC">
      <w:r>
        <w:t xml:space="preserve">          GLADSTONE               PARIKH  </w:t>
      </w:r>
    </w:p>
    <w:p w14:paraId="3217F272" w14:textId="77777777" w:rsidR="00CF26AC" w:rsidRDefault="00CF26AC" w:rsidP="00CF26AC">
      <w:r>
        <w:t xml:space="preserve">            RABTZOW               PARIKH  </w:t>
      </w:r>
    </w:p>
    <w:p w14:paraId="5BBCDD5F" w14:textId="77777777" w:rsidR="00CF26AC" w:rsidRDefault="00CF26AC" w:rsidP="00CF26AC">
      <w:r>
        <w:t xml:space="preserve">             COUTTS                PATEL  </w:t>
      </w:r>
    </w:p>
    <w:p w14:paraId="77857D2B" w14:textId="77777777" w:rsidR="00CF26AC" w:rsidRDefault="00CF26AC" w:rsidP="00CF26AC">
      <w:r>
        <w:t xml:space="preserve">              CRIMI             REVANKAR  </w:t>
      </w:r>
    </w:p>
    <w:p w14:paraId="571FDDE5" w14:textId="77777777" w:rsidR="00CF26AC" w:rsidRDefault="00CF26AC" w:rsidP="00CF26AC">
      <w:r>
        <w:t xml:space="preserve">              GUPTA             REVANKAR  </w:t>
      </w:r>
    </w:p>
    <w:p w14:paraId="7C907D05" w14:textId="77777777" w:rsidR="00CF26AC" w:rsidRDefault="00CF26AC" w:rsidP="00CF26AC">
      <w:r>
        <w:t xml:space="preserve">              CRIMI                 SONI  </w:t>
      </w:r>
    </w:p>
    <w:p w14:paraId="4E19190F" w14:textId="77777777" w:rsidR="00CF26AC" w:rsidRDefault="00CF26AC" w:rsidP="00CF26AC">
      <w:r>
        <w:t xml:space="preserve">            KUMARAN                 SONI  </w:t>
      </w:r>
    </w:p>
    <w:p w14:paraId="33E33230" w14:textId="77777777" w:rsidR="00CF26AC" w:rsidRDefault="00CF26AC" w:rsidP="00CF26AC">
      <w:r>
        <w:t xml:space="preserve">           SZACILLO                 SONI  </w:t>
      </w:r>
    </w:p>
    <w:p w14:paraId="2E0917D5" w14:textId="77777777" w:rsidR="00CF26AC" w:rsidRDefault="00CF26AC" w:rsidP="00CF26AC"/>
    <w:p w14:paraId="59AFBA2E" w14:textId="2DE4094B" w:rsidR="00CF26AC" w:rsidRDefault="00CF26AC" w:rsidP="00CF26AC">
      <w:r>
        <w:t>Process finished with exit code 0</w:t>
      </w:r>
    </w:p>
    <w:sectPr w:rsidR="00CF26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U0MDUxAjLMzJV0lIJTi4sz8/NACoxqAY5tHCMsAAAA"/>
  </w:docVars>
  <w:rsids>
    <w:rsidRoot w:val="00F72D92"/>
    <w:rsid w:val="0013162C"/>
    <w:rsid w:val="00961302"/>
    <w:rsid w:val="00CF26AC"/>
    <w:rsid w:val="00F72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6796B"/>
  <w15:chartTrackingRefBased/>
  <w15:docId w15:val="{C6CE284A-FA4F-443F-8D6C-5FA4115E1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16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162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8864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983</Words>
  <Characters>11306</Characters>
  <Application>Microsoft Office Word</Application>
  <DocSecurity>0</DocSecurity>
  <Lines>94</Lines>
  <Paragraphs>26</Paragraphs>
  <ScaleCrop>false</ScaleCrop>
  <Company/>
  <LinksUpToDate>false</LinksUpToDate>
  <CharactersWithSpaces>13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Parikh</dc:creator>
  <cp:keywords/>
  <dc:description/>
  <cp:lastModifiedBy>Rohan Parikh</cp:lastModifiedBy>
  <cp:revision>4</cp:revision>
  <dcterms:created xsi:type="dcterms:W3CDTF">2020-10-07T17:24:00Z</dcterms:created>
  <dcterms:modified xsi:type="dcterms:W3CDTF">2020-10-08T18:15:00Z</dcterms:modified>
</cp:coreProperties>
</file>